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ใช่ไหมครับ แล้วก็รวมถึง ดร.อนันต์ลดานสำหรับที่ผ่านมาตั้งแต่ต้นนี่ ดร. ได้พูดถึงเรื่องข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</w:t>
      </w:r>
    </w:p>
    <w:p>
      <w:pPr>
        <w:pStyle w:val="BodyText"/>
      </w:pPr>
      <w:r>
        <w:t xml:space="preserve">(คุณเดชาวัต) ครับทุกคน ตอนนี้ความสำคัญของ Closed Captions จนพัฒนามาเป็นระบบ Live Captioningแชมป์ก็อยู่กับ ดร.ณัฐนันท์แล้วนะครับ เราก็จะมาพูดถึงแนวทางใช่ไหมครับ แล้วก็รวมถึง ดร.อนันต์ลดานี่ ได้พูดถึงการใช้เทคโนโลยีของการให้บริการคำบรรยายแทนเสียงในอนาคตกันนะครับแล้วก็อุปกรณ์ รวมถึงกระบวนการตั้งแต่การรับสัญญาณเสียงนี่สำหรับที่ผ่านมาตั้งแต่ต้นนี่ ดร. ได้พูดถึงเรื่องของ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ดร. ได้พูดถึงเรื่องของความสำคัญของ Closed Captionsจนพัฒนามาเป็นระบบ Live Captioningใช่ไหมครับ แล้วก็รวมถึงดร.อนันต์ลดานี่ ได้พูดถึงการใช้เทคโนโลยีแล้วก็อุปกรณ์ รวมถึงกระบวนการตั้งแต่การรับสัญญาณเส</w:t>
      </w:r>
    </w:p>
    <w:p>
      <w:pPr>
        <w:pStyle w:val="BodyText"/>
      </w:pPr>
      <w:r>
        <w:t xml:space="preserve">(คุณเดชาวัต) ครับทุกคน ตอนนี้ในอนาคตกันนะครับแชมป์ก็อยู่กับ ดร.ณัฐนันท์แล้วนะครับสำหรับที่ผ่านมาตั้งแต่ต้นนี่เราก็จะมาพูดถึงแนวทางดร. ได้พูดถึงเรื่ของการให้บริการคำบรรยายแทนเสีย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ดร. ได้พูดถึงเรื่องของความสำคัญของ Closed Captionsจนพัฒนามาเป็นระบบ Live Captioningใช่ไหมครับ แล้วก็รวมถึงดร.อนันต์ลดานี่ ได้พูดถึงการใช้เทคโนโลยีแล้วก็อุปก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นะครับ เนื่องจากว่า เมื่อย้อนกลับไป 5 - 6 ปีที่แล้วนี่ตัว AI ในการแปลงภาษานี่ยัง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พัฒนามาถึงปีนี้นะครับ เราคิดว่าตัว AI เริ่มดีขึ้นถึงจุดที่สามารถใช้งานได้นะครับ อีกคนก็คือแก้ไขให้ดีขึ้นนะครับก็จะทำให้จำนวนของเจ้าหน้าที่ลดลงนะครับจะช่วยทำให้ 1. ลดจำนวนของเจ้าหน้าที่จาก 4 คนนะครับ อาจจะเหลือ 2 คนนะครับ คนหนึ่งพูดทวนแล้วก็ความเร็วนะครับ ในการแสดงผลดีขึ้นครับ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นะครับ เนื่องจากว่า เมื่อย้อนกลับไป 5 - 6 ปีที่แล้วนี่ตัว AI ในการแปลงภาษานี่ยัง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พัฒนามาถึงปีนี้นะครับ เราคิดว่าตัว AI เริ่มดีขึ้นถึงจุดที่สามารถใช้งานได้ก็จะทำให้จำนวนของเจ้าหน้าที่ลดลงนะครับแล้วก็ความเร็วนะครับ ในการแสดงผลดีขึ้นครับ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รวมถึงกระบวนการตั้งแต่การรับสัญญาณเสียงนี่ มาจนถึงการถ่ายทอดข้อความเสียงออกมาแบบ Realtime นี่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4</dc:title>
  <dc:creator/>
  <cp:keywords/>
  <dcterms:created xsi:type="dcterms:W3CDTF">2021-11-25T11:43:32Z</dcterms:created>
  <dcterms:modified xsi:type="dcterms:W3CDTF">2021-11-25T11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6.28 น.</vt:lpwstr>
  </property>
  <property fmtid="{D5CDD505-2E9C-101B-9397-08002B2CF9AE}" pid="3" name="subtitle">
    <vt:lpwstr/>
  </property>
</Properties>
</file>